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09D6" w:rsidRDefault="001509D6">
      <w:pPr>
        <w:spacing w:after="422" w:line="259" w:lineRule="auto"/>
        <w:ind w:left="3327" w:right="0" w:firstLine="0"/>
        <w:jc w:val="left"/>
      </w:pPr>
    </w:p>
    <w:p w:rsidR="001509D6" w:rsidRDefault="008F7EF9" w:rsidP="00100F55">
      <w:pPr>
        <w:spacing w:after="350" w:line="240" w:lineRule="auto"/>
        <w:ind w:left="16"/>
        <w:jc w:val="left"/>
      </w:pPr>
      <w:r>
        <w:rPr>
          <w:b/>
          <w:i/>
        </w:rPr>
        <w:t xml:space="preserve">PURPOSE: </w:t>
      </w:r>
      <w:r w:rsidR="00AA1D81">
        <w:rPr>
          <w:b/>
          <w:i/>
        </w:rPr>
        <w:t xml:space="preserve"> </w:t>
      </w:r>
      <w:r>
        <w:t xml:space="preserve">To provide a scholarship to a deserving Susquehanna Township High School graduating senior accepted as an undergraduate </w:t>
      </w:r>
      <w:r w:rsidR="00AA1D81">
        <w:t>at</w:t>
      </w:r>
      <w:r>
        <w:t xml:space="preserve"> an accredited post-secondary institution such as a college/university or vocational/technical institute, commercial art school, school of nursing, etc.</w:t>
      </w:r>
    </w:p>
    <w:p w:rsidR="001509D6" w:rsidRDefault="008F7EF9" w:rsidP="00100F55">
      <w:pPr>
        <w:spacing w:after="339" w:line="240" w:lineRule="auto"/>
        <w:ind w:left="16" w:right="275"/>
        <w:jc w:val="left"/>
      </w:pPr>
      <w:r>
        <w:rPr>
          <w:b/>
          <w:i/>
        </w:rPr>
        <w:t xml:space="preserve">AWARD COMPONENTS: </w:t>
      </w:r>
      <w:r w:rsidR="00AA1D81">
        <w:rPr>
          <w:b/>
          <w:i/>
        </w:rPr>
        <w:t xml:space="preserve"> </w:t>
      </w:r>
      <w:r>
        <w:t xml:space="preserve">A $750 scholarship awarded directly to a graduating senior(s) selected by the Susquehanna Township High School Alumni </w:t>
      </w:r>
      <w:r w:rsidR="00AA1D81">
        <w:t xml:space="preserve">Association </w:t>
      </w:r>
      <w:r>
        <w:t>Scholarship Committee.</w:t>
      </w:r>
    </w:p>
    <w:p w:rsidR="001509D6" w:rsidRDefault="008F7EF9" w:rsidP="00AA1D81">
      <w:pPr>
        <w:spacing w:after="226" w:line="250" w:lineRule="auto"/>
        <w:ind w:left="16" w:right="257"/>
        <w:jc w:val="left"/>
      </w:pPr>
      <w:r>
        <w:rPr>
          <w:b/>
          <w:i/>
        </w:rPr>
        <w:t>CRITERIA:</w:t>
      </w:r>
    </w:p>
    <w:p w:rsidR="001509D6" w:rsidRDefault="008F7EF9" w:rsidP="00100F55">
      <w:pPr>
        <w:numPr>
          <w:ilvl w:val="0"/>
          <w:numId w:val="1"/>
        </w:numPr>
        <w:spacing w:after="0" w:line="240" w:lineRule="auto"/>
        <w:ind w:left="223" w:right="0" w:hanging="217"/>
        <w:jc w:val="left"/>
      </w:pPr>
      <w:r>
        <w:t>Applicant must be a graduating high school senior in the year of the award.</w:t>
      </w:r>
    </w:p>
    <w:p w:rsidR="00AA1D81" w:rsidRPr="00100F55" w:rsidRDefault="00AA1D81" w:rsidP="00100F55">
      <w:pPr>
        <w:spacing w:after="0" w:line="240" w:lineRule="auto"/>
        <w:ind w:left="223" w:right="0" w:firstLine="0"/>
        <w:jc w:val="left"/>
        <w:rPr>
          <w:sz w:val="20"/>
        </w:rPr>
      </w:pPr>
    </w:p>
    <w:p w:rsidR="00AA1D81" w:rsidRDefault="008F7EF9" w:rsidP="00100F55">
      <w:pPr>
        <w:numPr>
          <w:ilvl w:val="0"/>
          <w:numId w:val="1"/>
        </w:numPr>
        <w:spacing w:after="0" w:line="240" w:lineRule="auto"/>
        <w:ind w:left="223" w:right="0" w:hanging="217"/>
        <w:jc w:val="left"/>
      </w:pPr>
      <w:r>
        <w:t>Applicant must be accepted at a post-secondary institution (college/university or vocational/technical institute, commercial art</w:t>
      </w:r>
      <w:r w:rsidR="00AA1D81">
        <w:t xml:space="preserve"> school, school of nursing, etc.</w:t>
      </w:r>
      <w:r>
        <w:t>) as a fresh</w:t>
      </w:r>
      <w:r w:rsidR="00AA1D81">
        <w:t>man in the coming academic year.</w:t>
      </w:r>
    </w:p>
    <w:p w:rsidR="00AA1D81" w:rsidRPr="00100F55" w:rsidRDefault="00AA1D81" w:rsidP="00100F55">
      <w:pPr>
        <w:spacing w:after="0" w:line="240" w:lineRule="auto"/>
        <w:ind w:left="0" w:right="0" w:firstLine="0"/>
        <w:jc w:val="left"/>
        <w:rPr>
          <w:sz w:val="20"/>
        </w:rPr>
      </w:pPr>
    </w:p>
    <w:p w:rsidR="001509D6" w:rsidRDefault="008F7EF9" w:rsidP="00100F55">
      <w:pPr>
        <w:numPr>
          <w:ilvl w:val="0"/>
          <w:numId w:val="1"/>
        </w:numPr>
        <w:spacing w:after="0" w:line="240" w:lineRule="auto"/>
        <w:ind w:left="223" w:right="0" w:hanging="217"/>
        <w:jc w:val="left"/>
      </w:pPr>
      <w:r>
        <w:t>Applicant must demonstrate strong leadership qualities and h</w:t>
      </w:r>
      <w:r w:rsidR="00AA1D81">
        <w:t>ave been involved in sustained community and p</w:t>
      </w:r>
      <w:r>
        <w:t xml:space="preserve">ersonal activities </w:t>
      </w:r>
      <w:r w:rsidR="00982F90">
        <w:t xml:space="preserve">for </w:t>
      </w:r>
      <w:r>
        <w:t>a minimum of one year.</w:t>
      </w:r>
    </w:p>
    <w:p w:rsidR="00100F55" w:rsidRDefault="00100F55" w:rsidP="00100F55">
      <w:pPr>
        <w:spacing w:after="0" w:line="240" w:lineRule="auto"/>
        <w:ind w:left="6" w:right="0" w:firstLine="0"/>
        <w:jc w:val="left"/>
      </w:pPr>
    </w:p>
    <w:p w:rsidR="001509D6" w:rsidRDefault="008F7EF9" w:rsidP="00AA1D81">
      <w:pPr>
        <w:spacing w:after="270" w:line="250" w:lineRule="auto"/>
        <w:ind w:left="16" w:right="257"/>
        <w:jc w:val="left"/>
      </w:pPr>
      <w:r>
        <w:rPr>
          <w:b/>
          <w:i/>
        </w:rPr>
        <w:t xml:space="preserve">APPLICATION PROCESS: </w:t>
      </w:r>
    </w:p>
    <w:p w:rsidR="001509D6" w:rsidRDefault="008F7EF9" w:rsidP="00AA1D81">
      <w:pPr>
        <w:numPr>
          <w:ilvl w:val="0"/>
          <w:numId w:val="2"/>
        </w:numPr>
        <w:spacing w:after="4" w:line="250" w:lineRule="auto"/>
        <w:ind w:left="221" w:right="0" w:hanging="215"/>
        <w:jc w:val="left"/>
      </w:pPr>
      <w:r>
        <w:t xml:space="preserve">Submit a completed </w:t>
      </w:r>
      <w:r>
        <w:rPr>
          <w:b/>
        </w:rPr>
        <w:t>TYPEWRITTEN</w:t>
      </w:r>
      <w:r>
        <w:t xml:space="preserve"> application form (incomplete applications will</w:t>
      </w:r>
      <w:r>
        <w:rPr>
          <w:b/>
        </w:rPr>
        <w:t xml:space="preserve"> not </w:t>
      </w:r>
      <w:r>
        <w:t xml:space="preserve">be processed).  </w:t>
      </w:r>
      <w:r w:rsidR="00100F55" w:rsidRPr="0006335B">
        <w:rPr>
          <w:b/>
        </w:rPr>
        <w:t xml:space="preserve">A Resume may be attached </w:t>
      </w:r>
      <w:r w:rsidR="00100F55">
        <w:rPr>
          <w:b/>
        </w:rPr>
        <w:t xml:space="preserve">in lieu of or </w:t>
      </w:r>
      <w:r w:rsidR="00100F55" w:rsidRPr="0006335B">
        <w:rPr>
          <w:b/>
        </w:rPr>
        <w:t>to supplement the application.</w:t>
      </w:r>
      <w:r w:rsidR="00100F55">
        <w:rPr>
          <w:b/>
        </w:rPr>
        <w:t xml:space="preserve">  </w:t>
      </w:r>
    </w:p>
    <w:p w:rsidR="00AA1D81" w:rsidRPr="00100F55" w:rsidRDefault="00AA1D81" w:rsidP="00AA1D81">
      <w:pPr>
        <w:spacing w:after="4" w:line="250" w:lineRule="auto"/>
        <w:ind w:left="221" w:right="0" w:firstLine="0"/>
        <w:jc w:val="left"/>
        <w:rPr>
          <w:sz w:val="20"/>
        </w:rPr>
      </w:pPr>
    </w:p>
    <w:p w:rsidR="001509D6" w:rsidRDefault="008F7EF9" w:rsidP="00AA1D81">
      <w:pPr>
        <w:numPr>
          <w:ilvl w:val="0"/>
          <w:numId w:val="2"/>
        </w:numPr>
        <w:spacing w:after="0"/>
        <w:ind w:left="221" w:right="0" w:hanging="215"/>
        <w:jc w:val="left"/>
      </w:pPr>
      <w:r>
        <w:t>Submit</w:t>
      </w:r>
      <w:r w:rsidR="00AA1D81">
        <w:t>,</w:t>
      </w:r>
      <w:r>
        <w:t xml:space="preserve"> at a minimum, one letter of recommendation from the student’s hig</w:t>
      </w:r>
      <w:r w:rsidR="00AA1D81">
        <w:t>h school teacher, administrator</w:t>
      </w:r>
      <w:r>
        <w:t xml:space="preserve"> or current/former employer.</w:t>
      </w:r>
    </w:p>
    <w:p w:rsidR="00AA1D81" w:rsidRPr="00100F55" w:rsidRDefault="00AA1D81" w:rsidP="00AA1D81">
      <w:pPr>
        <w:spacing w:after="0"/>
        <w:ind w:left="0" w:right="0" w:firstLine="0"/>
        <w:jc w:val="left"/>
        <w:rPr>
          <w:sz w:val="20"/>
        </w:rPr>
      </w:pPr>
    </w:p>
    <w:p w:rsidR="001509D6" w:rsidRDefault="008F7EF9" w:rsidP="00750755">
      <w:pPr>
        <w:numPr>
          <w:ilvl w:val="0"/>
          <w:numId w:val="2"/>
        </w:numPr>
        <w:spacing w:after="0"/>
        <w:ind w:left="221" w:right="0" w:hanging="215"/>
        <w:jc w:val="left"/>
      </w:pPr>
      <w:r>
        <w:t xml:space="preserve">Attend an Alumni Association Scholarship Committee </w:t>
      </w:r>
      <w:r w:rsidR="00AA1D81">
        <w:t>face-to-face i</w:t>
      </w:r>
      <w:r>
        <w:t>nterview</w:t>
      </w:r>
      <w:r w:rsidR="00100F55">
        <w:t xml:space="preserve">. </w:t>
      </w:r>
    </w:p>
    <w:p w:rsidR="00750755" w:rsidRPr="00750755" w:rsidRDefault="00750755" w:rsidP="00750755">
      <w:pPr>
        <w:spacing w:after="0" w:line="250" w:lineRule="auto"/>
        <w:ind w:left="16" w:right="0"/>
        <w:jc w:val="center"/>
        <w:rPr>
          <w:b/>
          <w:i/>
          <w:sz w:val="14"/>
        </w:rPr>
      </w:pPr>
    </w:p>
    <w:p w:rsidR="00750755" w:rsidRDefault="00750755" w:rsidP="00750755">
      <w:pPr>
        <w:spacing w:after="0" w:line="250" w:lineRule="auto"/>
        <w:ind w:left="16" w:right="0"/>
        <w:jc w:val="center"/>
        <w:rPr>
          <w:i/>
        </w:rPr>
      </w:pPr>
      <w:r>
        <w:rPr>
          <w:b/>
          <w:i/>
          <w:sz w:val="28"/>
        </w:rPr>
        <w:t xml:space="preserve">Application </w:t>
      </w:r>
      <w:r w:rsidR="008F7EF9" w:rsidRPr="00750755">
        <w:rPr>
          <w:b/>
          <w:i/>
          <w:sz w:val="28"/>
        </w:rPr>
        <w:t>Deadline</w:t>
      </w:r>
      <w:r w:rsidR="008F7EF9" w:rsidRPr="00750755">
        <w:rPr>
          <w:i/>
          <w:sz w:val="28"/>
        </w:rPr>
        <w:t xml:space="preserve"> is </w:t>
      </w:r>
      <w:r w:rsidR="00982F90">
        <w:rPr>
          <w:b/>
          <w:i/>
          <w:sz w:val="28"/>
        </w:rPr>
        <w:t xml:space="preserve">April </w:t>
      </w:r>
      <w:r w:rsidR="006B0019">
        <w:rPr>
          <w:b/>
          <w:i/>
          <w:sz w:val="28"/>
        </w:rPr>
        <w:t>8</w:t>
      </w:r>
      <w:r w:rsidR="008F7EF9" w:rsidRPr="00750755">
        <w:rPr>
          <w:b/>
          <w:i/>
          <w:sz w:val="28"/>
        </w:rPr>
        <w:t>, 20</w:t>
      </w:r>
      <w:r w:rsidR="00F14897" w:rsidRPr="00750755">
        <w:rPr>
          <w:b/>
          <w:i/>
          <w:sz w:val="28"/>
        </w:rPr>
        <w:t>2</w:t>
      </w:r>
      <w:r w:rsidR="00982F90">
        <w:rPr>
          <w:b/>
          <w:i/>
          <w:sz w:val="28"/>
        </w:rPr>
        <w:t>2</w:t>
      </w:r>
      <w:r w:rsidR="008F7EF9" w:rsidRPr="00750755">
        <w:rPr>
          <w:i/>
          <w:sz w:val="28"/>
        </w:rPr>
        <w:t>.</w:t>
      </w:r>
    </w:p>
    <w:p w:rsidR="001509D6" w:rsidRDefault="008F7EF9" w:rsidP="00750755">
      <w:pPr>
        <w:spacing w:after="0" w:line="250" w:lineRule="auto"/>
        <w:ind w:left="16" w:right="0"/>
        <w:jc w:val="center"/>
        <w:rPr>
          <w:i/>
        </w:rPr>
      </w:pPr>
      <w:r>
        <w:rPr>
          <w:i/>
        </w:rPr>
        <w:t>Applications received after this date will not be considered.</w:t>
      </w:r>
    </w:p>
    <w:p w:rsidR="00750755" w:rsidRDefault="00750755" w:rsidP="00750755">
      <w:pPr>
        <w:spacing w:after="0" w:line="250" w:lineRule="auto"/>
        <w:ind w:left="16" w:right="0"/>
        <w:jc w:val="left"/>
      </w:pPr>
    </w:p>
    <w:p w:rsidR="00571DF3" w:rsidRDefault="008F7EF9" w:rsidP="00571DF3">
      <w:pPr>
        <w:spacing w:after="0" w:line="250" w:lineRule="auto"/>
        <w:ind w:left="259" w:right="0" w:hanging="259"/>
        <w:jc w:val="left"/>
        <w:rPr>
          <w:b/>
          <w:i/>
        </w:rPr>
      </w:pPr>
      <w:r>
        <w:rPr>
          <w:b/>
          <w:i/>
        </w:rPr>
        <w:t xml:space="preserve">An application is also available on the Alumni web page under Scholarships </w:t>
      </w:r>
      <w:r w:rsidR="00571DF3">
        <w:rPr>
          <w:b/>
          <w:i/>
        </w:rPr>
        <w:t xml:space="preserve">and on </w:t>
      </w:r>
      <w:r w:rsidR="00750755">
        <w:rPr>
          <w:b/>
          <w:i/>
        </w:rPr>
        <w:t xml:space="preserve">the high </w:t>
      </w:r>
      <w:r w:rsidR="00571DF3">
        <w:rPr>
          <w:b/>
          <w:i/>
        </w:rPr>
        <w:t>school</w:t>
      </w:r>
    </w:p>
    <w:p w:rsidR="001509D6" w:rsidRDefault="008F7EF9" w:rsidP="00571DF3">
      <w:pPr>
        <w:spacing w:after="0" w:line="250" w:lineRule="auto"/>
        <w:ind w:left="259" w:right="0" w:hanging="259"/>
        <w:jc w:val="left"/>
      </w:pPr>
      <w:r>
        <w:rPr>
          <w:b/>
          <w:i/>
        </w:rPr>
        <w:t>Guidance Center webpage</w:t>
      </w:r>
      <w:r w:rsidR="00571DF3">
        <w:rPr>
          <w:b/>
          <w:i/>
        </w:rPr>
        <w:t>.</w:t>
      </w:r>
    </w:p>
    <w:p w:rsidR="00571DF3" w:rsidRDefault="00571DF3" w:rsidP="00100F55">
      <w:pPr>
        <w:spacing w:after="0" w:line="240" w:lineRule="auto"/>
        <w:ind w:left="16" w:right="0"/>
        <w:jc w:val="left"/>
        <w:rPr>
          <w:i/>
        </w:rPr>
      </w:pPr>
    </w:p>
    <w:p w:rsidR="001509D6" w:rsidRDefault="008F7EF9" w:rsidP="00100F55">
      <w:pPr>
        <w:spacing w:after="0" w:line="240" w:lineRule="auto"/>
        <w:ind w:left="16" w:right="0"/>
        <w:jc w:val="left"/>
      </w:pPr>
      <w:r>
        <w:rPr>
          <w:i/>
        </w:rPr>
        <w:t>Submit application packet to:</w:t>
      </w:r>
    </w:p>
    <w:p w:rsidR="00AA1D81" w:rsidRDefault="008F7EF9" w:rsidP="00100F55">
      <w:pPr>
        <w:spacing w:after="0" w:line="240" w:lineRule="auto"/>
        <w:ind w:left="1171" w:right="881" w:firstLine="0"/>
        <w:jc w:val="center"/>
        <w:rPr>
          <w:b/>
          <w:sz w:val="26"/>
        </w:rPr>
      </w:pPr>
      <w:r>
        <w:rPr>
          <w:b/>
          <w:sz w:val="26"/>
        </w:rPr>
        <w:t>Susquehanna Township High School Guidance Office</w:t>
      </w:r>
    </w:p>
    <w:p w:rsidR="00AA1D81" w:rsidRDefault="00AA1D81" w:rsidP="00AA1D81">
      <w:pPr>
        <w:spacing w:after="0" w:line="248" w:lineRule="auto"/>
        <w:ind w:left="1171" w:right="881" w:firstLine="0"/>
        <w:jc w:val="center"/>
        <w:rPr>
          <w:sz w:val="26"/>
        </w:rPr>
      </w:pPr>
      <w:r>
        <w:rPr>
          <w:sz w:val="26"/>
        </w:rPr>
        <w:t xml:space="preserve">Attention </w:t>
      </w:r>
      <w:r w:rsidR="00A30A11">
        <w:rPr>
          <w:sz w:val="26"/>
        </w:rPr>
        <w:t>M</w:t>
      </w:r>
      <w:r w:rsidR="008F7EF9">
        <w:rPr>
          <w:sz w:val="26"/>
        </w:rPr>
        <w:t xml:space="preserve">s. </w:t>
      </w:r>
      <w:r w:rsidR="00F30B61" w:rsidRPr="00F30B61">
        <w:rPr>
          <w:sz w:val="26"/>
        </w:rPr>
        <w:t>Nadine Plott</w:t>
      </w:r>
      <w:r w:rsidR="008F7EF9">
        <w:rPr>
          <w:sz w:val="26"/>
        </w:rPr>
        <w:t>, Guidance Secretary</w:t>
      </w:r>
    </w:p>
    <w:p w:rsidR="001509D6" w:rsidRDefault="00A03192" w:rsidP="00AA1D81">
      <w:pPr>
        <w:spacing w:after="0" w:line="248" w:lineRule="auto"/>
        <w:ind w:left="1171" w:right="881" w:firstLine="0"/>
        <w:jc w:val="center"/>
        <w:rPr>
          <w:sz w:val="26"/>
        </w:rPr>
      </w:pPr>
      <w:hyperlink r:id="rId7" w:history="1">
        <w:r w:rsidR="00F30B61" w:rsidRPr="00A30A11">
          <w:rPr>
            <w:rStyle w:val="Hyperlink"/>
            <w:sz w:val="24"/>
          </w:rPr>
          <w:t>nplott@hannasd.org</w:t>
        </w:r>
      </w:hyperlink>
      <w:r w:rsidR="00AA1D81">
        <w:rPr>
          <w:sz w:val="26"/>
        </w:rPr>
        <w:t xml:space="preserve">, </w:t>
      </w:r>
      <w:r w:rsidR="008F7EF9">
        <w:rPr>
          <w:sz w:val="26"/>
        </w:rPr>
        <w:t>(717) 657-5117 x 40117</w:t>
      </w:r>
    </w:p>
    <w:p w:rsidR="00AA1D81" w:rsidRDefault="00AA1D81" w:rsidP="00AA1D81">
      <w:pPr>
        <w:spacing w:after="0" w:line="248" w:lineRule="auto"/>
        <w:ind w:left="1171" w:right="881" w:firstLine="0"/>
        <w:jc w:val="center"/>
        <w:rPr>
          <w:sz w:val="26"/>
        </w:rPr>
      </w:pPr>
    </w:p>
    <w:p w:rsidR="00AA1D81" w:rsidRDefault="00AA1D81" w:rsidP="00AA1D81">
      <w:pPr>
        <w:spacing w:after="0" w:line="250" w:lineRule="auto"/>
        <w:ind w:left="1534" w:right="1235"/>
        <w:jc w:val="left"/>
      </w:pPr>
    </w:p>
    <w:p w:rsidR="00982F90" w:rsidRDefault="00982F90" w:rsidP="00AA1D81">
      <w:pPr>
        <w:spacing w:after="0" w:line="250" w:lineRule="auto"/>
        <w:ind w:left="1534" w:right="1235"/>
        <w:jc w:val="left"/>
      </w:pPr>
    </w:p>
    <w:p w:rsidR="00982F90" w:rsidRDefault="00982F90" w:rsidP="00AA1D81">
      <w:pPr>
        <w:spacing w:after="0" w:line="250" w:lineRule="auto"/>
        <w:ind w:left="1534" w:right="1235"/>
        <w:jc w:val="left"/>
      </w:pPr>
    </w:p>
    <w:p w:rsidR="001509D6" w:rsidRDefault="008F7EF9">
      <w:pPr>
        <w:spacing w:after="142" w:line="259" w:lineRule="auto"/>
        <w:ind w:left="463" w:right="0" w:firstLine="0"/>
        <w:jc w:val="center"/>
      </w:pPr>
      <w:r>
        <w:rPr>
          <w:b/>
        </w:rPr>
        <w:t>SCHOLARSHIP FOR HIGH SCHOOL SENIORS</w:t>
      </w:r>
    </w:p>
    <w:p w:rsidR="001509D6" w:rsidRDefault="00113B11" w:rsidP="00113B11">
      <w:pPr>
        <w:pStyle w:val="Heading1"/>
        <w:spacing w:after="0" w:line="360" w:lineRule="auto"/>
        <w:ind w:left="16"/>
      </w:pPr>
      <w:r>
        <w:t>STUDENT APPLICATION</w:t>
      </w:r>
    </w:p>
    <w:p w:rsidR="001509D6" w:rsidRDefault="008F7EF9" w:rsidP="00113B11">
      <w:pPr>
        <w:spacing w:after="0" w:line="240" w:lineRule="auto"/>
        <w:ind w:left="14" w:right="0" w:hanging="14"/>
        <w:jc w:val="left"/>
        <w:rPr>
          <w:b/>
        </w:rPr>
      </w:pPr>
      <w:r>
        <w:t xml:space="preserve">Please read this form carefully and answer each question completely. </w:t>
      </w:r>
      <w:r w:rsidR="00AA1D81">
        <w:t xml:space="preserve"> </w:t>
      </w:r>
      <w:r>
        <w:t>Your application will not be processed if all of the questions are not answered in full.</w:t>
      </w:r>
      <w:r w:rsidR="00AA1D81">
        <w:t xml:space="preserve"> </w:t>
      </w:r>
      <w:r>
        <w:t xml:space="preserve"> Mark N/A for items not applicable.</w:t>
      </w:r>
      <w:r w:rsidR="00AA1D81">
        <w:t xml:space="preserve"> </w:t>
      </w:r>
      <w:r>
        <w:t xml:space="preserve"> </w:t>
      </w:r>
      <w:r w:rsidRPr="00AA1D81">
        <w:rPr>
          <w:b/>
        </w:rPr>
        <w:t>Your application must be typewritten.</w:t>
      </w:r>
    </w:p>
    <w:p w:rsidR="00113B11" w:rsidRPr="00AA1D81" w:rsidRDefault="00113B11" w:rsidP="00113B11">
      <w:pPr>
        <w:spacing w:after="0" w:line="240" w:lineRule="auto"/>
        <w:ind w:left="14" w:right="0" w:hanging="14"/>
        <w:jc w:val="left"/>
        <w:rPr>
          <w:b/>
        </w:rPr>
      </w:pPr>
    </w:p>
    <w:p w:rsidR="001509D6" w:rsidRDefault="008F7EF9" w:rsidP="00113B11">
      <w:pPr>
        <w:pStyle w:val="Heading1"/>
        <w:spacing w:after="0" w:line="360" w:lineRule="auto"/>
        <w:ind w:left="16"/>
      </w:pPr>
      <w:r>
        <w:t>PERSONAL DATA</w:t>
      </w:r>
    </w:p>
    <w:p w:rsidR="00DB2558" w:rsidRDefault="00DB2558" w:rsidP="00113B11">
      <w:pPr>
        <w:spacing w:after="0" w:line="360" w:lineRule="auto"/>
        <w:ind w:left="28" w:right="72" w:hanging="14"/>
        <w:jc w:val="left"/>
      </w:pPr>
      <w:r>
        <w:t>Full Name   ________________________________________________________________________</w:t>
      </w:r>
    </w:p>
    <w:p w:rsidR="00DB2558" w:rsidRDefault="00DB2558" w:rsidP="00113B11">
      <w:pPr>
        <w:spacing w:after="0" w:line="360" w:lineRule="auto"/>
        <w:ind w:left="28" w:right="72" w:hanging="14"/>
        <w:jc w:val="left"/>
      </w:pPr>
      <w:r>
        <w:t>Email Address ________________________________</w:t>
      </w:r>
      <w:r w:rsidR="00100F55">
        <w:t>_ Telephone</w:t>
      </w:r>
      <w:r>
        <w:t xml:space="preserve"> No. _______________________</w:t>
      </w:r>
    </w:p>
    <w:p w:rsidR="00DB2558" w:rsidRDefault="00DB2558" w:rsidP="00113B11">
      <w:pPr>
        <w:spacing w:after="0" w:line="360" w:lineRule="auto"/>
        <w:ind w:left="28" w:right="72" w:hanging="14"/>
        <w:jc w:val="left"/>
      </w:pPr>
      <w:r>
        <w:t>Street Address _____________________________________________________________________</w:t>
      </w:r>
    </w:p>
    <w:p w:rsidR="00DB2558" w:rsidRPr="00DB2558" w:rsidRDefault="00DB2558" w:rsidP="00113B11">
      <w:pPr>
        <w:spacing w:after="0" w:line="360" w:lineRule="auto"/>
        <w:ind w:left="28" w:right="72" w:hanging="14"/>
        <w:jc w:val="left"/>
      </w:pPr>
      <w:r>
        <w:t>City/State/Zip Code _________________________________________________________________</w:t>
      </w:r>
    </w:p>
    <w:p w:rsidR="001509D6" w:rsidRDefault="008F7EF9" w:rsidP="00113B11">
      <w:pPr>
        <w:spacing w:after="0" w:line="360" w:lineRule="auto"/>
        <w:ind w:left="16" w:right="0"/>
        <w:jc w:val="left"/>
      </w:pPr>
      <w:r>
        <w:t>Full Name and Address of Parent(s) or Guardian(s):</w:t>
      </w:r>
    </w:p>
    <w:p w:rsidR="00DB2558" w:rsidRDefault="000C1219" w:rsidP="00982F90">
      <w:pPr>
        <w:spacing w:after="0" w:line="360" w:lineRule="auto"/>
        <w:ind w:left="-180" w:right="0" w:hanging="14"/>
        <w:jc w:val="left"/>
      </w:pPr>
      <w:r>
        <w:t xml:space="preserve">    </w:t>
      </w:r>
      <w:r w:rsidR="00DB2558">
        <w:t xml:space="preserve"> ____________________________</w:t>
      </w:r>
      <w:r>
        <w:t>____</w:t>
      </w:r>
      <w:r w:rsidR="00DB2558">
        <w:t xml:space="preserve">______  </w:t>
      </w:r>
      <w:r w:rsidR="00982F90">
        <w:t xml:space="preserve">  </w:t>
      </w:r>
      <w:r w:rsidR="00DB2558">
        <w:t xml:space="preserve">  </w:t>
      </w:r>
      <w:r>
        <w:t xml:space="preserve">   _____</w:t>
      </w:r>
      <w:r w:rsidR="00DB2558">
        <w:t>_________________________________</w:t>
      </w:r>
    </w:p>
    <w:p w:rsidR="00DB2558" w:rsidRDefault="00DB2558" w:rsidP="00982F90">
      <w:pPr>
        <w:spacing w:after="0" w:line="360" w:lineRule="auto"/>
        <w:ind w:left="-180" w:right="0" w:hanging="14"/>
        <w:jc w:val="left"/>
      </w:pPr>
      <w:r>
        <w:t xml:space="preserve">     ______________________________________         _____________________________________</w:t>
      </w:r>
    </w:p>
    <w:p w:rsidR="00DB2558" w:rsidRDefault="00DB2558" w:rsidP="00982F90">
      <w:pPr>
        <w:spacing w:after="0" w:line="360" w:lineRule="auto"/>
        <w:ind w:left="-180" w:right="0" w:hanging="14"/>
        <w:jc w:val="left"/>
      </w:pPr>
      <w:r>
        <w:t xml:space="preserve">     ______________________________________         _____________________________________</w:t>
      </w:r>
    </w:p>
    <w:p w:rsidR="00DB2558" w:rsidRDefault="00DB2558" w:rsidP="00113B11">
      <w:pPr>
        <w:spacing w:after="0" w:line="240" w:lineRule="auto"/>
        <w:ind w:left="14" w:right="0" w:hanging="14"/>
        <w:jc w:val="left"/>
      </w:pPr>
    </w:p>
    <w:p w:rsidR="00113B11" w:rsidRPr="00113B11" w:rsidRDefault="008F7EF9" w:rsidP="00113B11">
      <w:pPr>
        <w:spacing w:after="0" w:line="240" w:lineRule="auto"/>
        <w:ind w:left="14" w:right="0" w:hanging="14"/>
        <w:jc w:val="left"/>
        <w:rPr>
          <w:b/>
        </w:rPr>
      </w:pPr>
      <w:r w:rsidRPr="00113B11">
        <w:rPr>
          <w:b/>
        </w:rPr>
        <w:t>EDUCATIONAL INFORMATION</w:t>
      </w:r>
    </w:p>
    <w:p w:rsidR="00113B11" w:rsidRDefault="00113B11" w:rsidP="00113B11">
      <w:pPr>
        <w:spacing w:after="0" w:line="240" w:lineRule="auto"/>
        <w:ind w:left="14" w:right="0" w:hanging="14"/>
        <w:jc w:val="left"/>
      </w:pPr>
    </w:p>
    <w:p w:rsidR="001509D6" w:rsidRDefault="008F7EF9" w:rsidP="00113B11">
      <w:pPr>
        <w:spacing w:after="0" w:line="360" w:lineRule="auto"/>
        <w:ind w:left="14" w:right="0" w:hanging="14"/>
        <w:jc w:val="left"/>
      </w:pPr>
      <w:r>
        <w:t xml:space="preserve">Where do you plan to attend college? </w:t>
      </w:r>
      <w:r>
        <w:rPr>
          <w:noProof/>
        </w:rPr>
        <mc:AlternateContent>
          <mc:Choice Requires="wpg">
            <w:drawing>
              <wp:inline distT="0" distB="0" distL="0" distR="0">
                <wp:extent cx="3645535" cy="9525"/>
                <wp:effectExtent l="0" t="0" r="0" b="0"/>
                <wp:docPr id="4876" name="Group 48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45535" cy="9525"/>
                          <a:chOff x="0" y="0"/>
                          <a:chExt cx="3645535" cy="9525"/>
                        </a:xfrm>
                      </wpg:grpSpPr>
                      <wps:wsp>
                        <wps:cNvPr id="1137" name="Shape 1137"/>
                        <wps:cNvSpPr/>
                        <wps:spPr>
                          <a:xfrm>
                            <a:off x="0" y="0"/>
                            <a:ext cx="36455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5535">
                                <a:moveTo>
                                  <a:pt x="0" y="0"/>
                                </a:moveTo>
                                <a:lnTo>
                                  <a:pt x="3645535" y="0"/>
                                </a:lnTo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1="http://schemas.microsoft.com/office/drawing/2015/9/8/chartex">
            <w:pict>
              <v:group w14:anchorId="07D07B47" id="Group 4876" o:spid="_x0000_s1026" style="width:287.05pt;height:.75pt;mso-position-horizontal-relative:char;mso-position-vertical-relative:line" coordsize="36455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">
                <v:shape id="Shape 1137" o:spid="_x0000_s1027" style="position:absolute;width:36455;height:0;visibility:visible;mso-wrap-style:square;v-text-anchor:top" coordsize="364553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KIecIA&#10;AADdAAAADwAAAGRycy9kb3ducmV2LnhtbERPTWsCMRC9F/wPYQRvNasttaxGEcGit1Yt7XFIxs3q&#10;ZrIkUbf/vikUvM3jfc5s0blGXCnE2rOC0bAAQay9qblScNivH19BxIRssPFMCn4owmLee5hhafyN&#10;P+i6S5XIIRxLVGBTakspo7bkMA59S5y5ow8OU4ahkibgLYe7Ro6L4kU6rDk3WGxpZUmfdxenIJzW&#10;76uN5u9D8fZlP3Xd+u3zVqlBv1tOQSTq0l38796YPH/0NIG/b/IJcv4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goh5wgAAAN0AAAAPAAAAAAAAAAAAAAAAAJgCAABkcnMvZG93&#10;bnJldi54bWxQSwUGAAAAAAQABAD1AAAAhwMAAAAA&#10;" path="m,l3645535,e" filled="f">
                  <v:stroke miterlimit="1" joinstyle="miter"/>
                  <v:path arrowok="t" textboxrect="0,0,3645535,0"/>
                </v:shape>
                <w10:anchorlock/>
              </v:group>
            </w:pict>
          </mc:Fallback>
        </mc:AlternateContent>
      </w:r>
    </w:p>
    <w:p w:rsidR="00113B11" w:rsidRDefault="00113B11" w:rsidP="00113B11">
      <w:pPr>
        <w:spacing w:after="0" w:line="360" w:lineRule="auto"/>
        <w:ind w:left="14" w:right="0" w:hanging="14"/>
        <w:jc w:val="left"/>
      </w:pPr>
      <w:r>
        <w:t>College or university address   ___________________________________________________________</w:t>
      </w:r>
    </w:p>
    <w:p w:rsidR="00113B11" w:rsidRDefault="00113B11" w:rsidP="00113B11">
      <w:pPr>
        <w:spacing w:after="0" w:line="360" w:lineRule="auto"/>
        <w:ind w:left="14" w:right="0" w:hanging="14"/>
        <w:jc w:val="left"/>
      </w:pPr>
      <w:r>
        <w:t>Have you currently applied for admission?   _____________      Been accepted?  __________________</w:t>
      </w:r>
    </w:p>
    <w:p w:rsidR="00113B11" w:rsidRDefault="005923B1" w:rsidP="005923B1">
      <w:pPr>
        <w:spacing w:after="0" w:line="240" w:lineRule="auto"/>
        <w:ind w:left="14" w:right="0" w:hanging="14"/>
        <w:jc w:val="left"/>
      </w:pPr>
      <w:r w:rsidRPr="005923B1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361950</wp:posOffset>
                </wp:positionV>
                <wp:extent cx="5788660" cy="2124075"/>
                <wp:effectExtent l="0" t="0" r="2159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8660" cy="2124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0B61" w:rsidRDefault="00F30B61" w:rsidP="005923B1">
                            <w:pPr>
                              <w:spacing w:after="0" w:line="240" w:lineRule="auto"/>
                              <w:ind w:left="14" w:right="0" w:hanging="14"/>
                              <w:jc w:val="lef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IOGRAPHICAL (BACKGROUND) SUMMARY</w:t>
                            </w:r>
                          </w:p>
                          <w:p w:rsidR="00F30B61" w:rsidRDefault="00F30B6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25pt;margin-top:28.5pt;width:455.8pt;height:167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">
                <v:textbox>
                  <w:txbxContent>
                    <w:p w:rsidR="00F30B61" w:rsidRDefault="00F30B61" w:rsidP="005923B1">
                      <w:pPr>
                        <w:spacing w:after="0" w:line="240" w:lineRule="auto"/>
                        <w:ind w:left="14" w:right="0" w:hanging="14"/>
                        <w:jc w:val="left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IOGRAPHICAL (BACKGROUND) SUMMARY</w:t>
                      </w:r>
                    </w:p>
                    <w:p w:rsidR="00F30B61" w:rsidRDefault="00F30B61"/>
                  </w:txbxContent>
                </v:textbox>
                <w10:wrap type="square"/>
              </v:shape>
            </w:pict>
          </mc:Fallback>
        </mc:AlternateContent>
      </w:r>
      <w:r w:rsidR="00113B11">
        <w:t>Proposed major   _____________________________________________________________________</w:t>
      </w:r>
    </w:p>
    <w:p w:rsidR="005923B1" w:rsidRDefault="005923B1" w:rsidP="005923B1">
      <w:pPr>
        <w:spacing w:after="0" w:line="240" w:lineRule="auto"/>
        <w:ind w:left="14" w:right="0" w:hanging="14"/>
        <w:jc w:val="left"/>
      </w:pPr>
    </w:p>
    <w:p w:rsidR="007345E9" w:rsidRDefault="007345E9" w:rsidP="005923B1">
      <w:pPr>
        <w:spacing w:after="0" w:line="240" w:lineRule="auto"/>
        <w:ind w:left="14" w:right="0" w:hanging="14"/>
        <w:jc w:val="left"/>
      </w:pPr>
    </w:p>
    <w:p w:rsidR="005923B1" w:rsidRDefault="005923B1" w:rsidP="005923B1">
      <w:pPr>
        <w:spacing w:after="0" w:line="240" w:lineRule="auto"/>
        <w:ind w:left="14" w:right="0" w:hanging="14"/>
        <w:jc w:val="left"/>
        <w:rPr>
          <w:b/>
        </w:rPr>
      </w:pPr>
    </w:p>
    <w:p w:rsidR="001509D6" w:rsidRDefault="008F7EF9" w:rsidP="005923B1">
      <w:pPr>
        <w:pStyle w:val="Heading1"/>
        <w:spacing w:after="0" w:line="240" w:lineRule="auto"/>
        <w:ind w:left="0" w:firstLine="0"/>
      </w:pPr>
      <w:r>
        <w:t>ACTIVITIES/ORGANIZATIONS</w:t>
      </w:r>
    </w:p>
    <w:p w:rsidR="001509D6" w:rsidRDefault="008F7EF9" w:rsidP="005923B1">
      <w:pPr>
        <w:spacing w:after="0" w:line="240" w:lineRule="auto"/>
        <w:ind w:left="14" w:right="0" w:hanging="14"/>
        <w:jc w:val="left"/>
      </w:pPr>
      <w:r>
        <w:t>Please list activities/organizations in school and within the community. Indicate offices held and accomplishments while in office.</w:t>
      </w:r>
    </w:p>
    <w:p w:rsidR="005923B1" w:rsidRDefault="005923B1" w:rsidP="005923B1">
      <w:pPr>
        <w:spacing w:after="0" w:line="240" w:lineRule="auto"/>
        <w:ind w:left="14" w:right="0" w:hanging="14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1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2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3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4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5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pStyle w:val="Heading1"/>
        <w:spacing w:after="0" w:line="240" w:lineRule="auto"/>
        <w:ind w:left="16"/>
      </w:pPr>
      <w:r>
        <w:t>HONORS/AWARDS</w:t>
      </w:r>
    </w:p>
    <w:p w:rsidR="001509D6" w:rsidRDefault="008F7EF9" w:rsidP="005923B1">
      <w:pPr>
        <w:spacing w:after="0" w:line="240" w:lineRule="auto"/>
        <w:ind w:left="16" w:right="0"/>
        <w:jc w:val="left"/>
      </w:pPr>
      <w:r>
        <w:t>Please list.</w:t>
      </w:r>
    </w:p>
    <w:p w:rsidR="001509D6" w:rsidRDefault="008F7EF9" w:rsidP="005923B1">
      <w:pPr>
        <w:spacing w:after="0" w:line="240" w:lineRule="auto"/>
        <w:ind w:left="16" w:right="0"/>
        <w:jc w:val="left"/>
      </w:pPr>
      <w:r>
        <w:t>1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2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3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4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5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D831DC" w:rsidRDefault="00D831DC" w:rsidP="005923B1">
      <w:pPr>
        <w:pStyle w:val="Heading1"/>
        <w:spacing w:after="0" w:line="240" w:lineRule="auto"/>
        <w:ind w:left="16"/>
      </w:pPr>
    </w:p>
    <w:p w:rsidR="001509D6" w:rsidRDefault="008F7EF9" w:rsidP="005923B1">
      <w:pPr>
        <w:pStyle w:val="Heading1"/>
        <w:spacing w:after="0" w:line="240" w:lineRule="auto"/>
        <w:ind w:left="16"/>
      </w:pPr>
      <w:r>
        <w:t>WORK EXPERIENCE</w:t>
      </w:r>
    </w:p>
    <w:p w:rsidR="001509D6" w:rsidRDefault="008F7EF9" w:rsidP="005923B1">
      <w:pPr>
        <w:spacing w:after="0" w:line="240" w:lineRule="auto"/>
        <w:ind w:left="16" w:right="0"/>
        <w:jc w:val="left"/>
      </w:pPr>
      <w:r>
        <w:t>Include both paid and volunteer work experience and job duties performed.</w:t>
      </w:r>
    </w:p>
    <w:p w:rsidR="001509D6" w:rsidRDefault="008F7EF9" w:rsidP="005923B1">
      <w:pPr>
        <w:spacing w:after="0" w:line="240" w:lineRule="auto"/>
        <w:ind w:left="16" w:right="0"/>
        <w:jc w:val="left"/>
      </w:pPr>
      <w:r>
        <w:t>1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2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3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4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1509D6" w:rsidRDefault="008F7EF9" w:rsidP="005923B1">
      <w:pPr>
        <w:spacing w:after="0" w:line="240" w:lineRule="auto"/>
        <w:ind w:left="16" w:right="0"/>
        <w:jc w:val="left"/>
      </w:pPr>
      <w:r>
        <w:t>5.</w:t>
      </w: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5923B1" w:rsidRDefault="005923B1" w:rsidP="005923B1">
      <w:pPr>
        <w:spacing w:after="0" w:line="240" w:lineRule="auto"/>
        <w:ind w:left="16" w:right="0"/>
        <w:jc w:val="left"/>
      </w:pPr>
    </w:p>
    <w:p w:rsidR="00982F90" w:rsidRDefault="00982F90" w:rsidP="005923B1">
      <w:pPr>
        <w:spacing w:after="0" w:line="240" w:lineRule="auto"/>
        <w:ind w:left="16" w:right="0"/>
        <w:jc w:val="left"/>
        <w:rPr>
          <w:b/>
        </w:rPr>
      </w:pPr>
    </w:p>
    <w:p w:rsidR="00982F90" w:rsidRDefault="00982F90" w:rsidP="005923B1">
      <w:pPr>
        <w:spacing w:after="0" w:line="240" w:lineRule="auto"/>
        <w:ind w:left="16" w:right="0"/>
        <w:jc w:val="left"/>
        <w:rPr>
          <w:b/>
        </w:rPr>
      </w:pPr>
      <w:r>
        <w:rPr>
          <w:b/>
        </w:rPr>
        <w:t>Parent/Guardian Nam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B167C1">
        <w:rPr>
          <w:b/>
        </w:rPr>
        <w:t xml:space="preserve"> </w:t>
      </w:r>
      <w:r>
        <w:rPr>
          <w:b/>
        </w:rPr>
        <w:t xml:space="preserve">    Parent/Guardian Email</w:t>
      </w:r>
      <w:bookmarkStart w:id="0" w:name="_GoBack"/>
      <w:bookmarkEnd w:id="0"/>
    </w:p>
    <w:p w:rsidR="00982F90" w:rsidRDefault="00982F90" w:rsidP="005923B1">
      <w:pPr>
        <w:spacing w:after="0" w:line="240" w:lineRule="auto"/>
        <w:ind w:left="16" w:right="0"/>
        <w:jc w:val="left"/>
        <w:rPr>
          <w:b/>
        </w:rPr>
      </w:pPr>
      <w:r>
        <w:rPr>
          <w:b/>
        </w:rPr>
        <w:tab/>
      </w:r>
    </w:p>
    <w:p w:rsidR="00982F90" w:rsidRDefault="00982F90" w:rsidP="00982F90">
      <w:pPr>
        <w:spacing w:after="0" w:line="360" w:lineRule="auto"/>
        <w:ind w:left="-270" w:right="0" w:hanging="14"/>
        <w:jc w:val="left"/>
      </w:pPr>
      <w:r>
        <w:t xml:space="preserve">     ______________________________________         ______________________________________</w:t>
      </w:r>
    </w:p>
    <w:sectPr w:rsidR="00982F90" w:rsidSect="00D831D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576" w:footer="14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3192" w:rsidRDefault="00A03192">
      <w:pPr>
        <w:spacing w:after="0" w:line="240" w:lineRule="auto"/>
      </w:pPr>
      <w:r>
        <w:separator/>
      </w:r>
    </w:p>
  </w:endnote>
  <w:endnote w:type="continuationSeparator" w:id="0">
    <w:p w:rsidR="00A03192" w:rsidRDefault="00A031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F30B61">
    <w:pPr>
      <w:spacing w:after="0" w:line="259" w:lineRule="auto"/>
      <w:ind w:left="-1419" w:right="4201" w:firstLine="0"/>
      <w:jc w:val="left"/>
    </w:pPr>
    <w:r>
      <w:rPr>
        <w:noProof/>
      </w:rPr>
      <w:drawing>
        <wp:anchor distT="0" distB="0" distL="114300" distR="114300" simplePos="0" relativeHeight="251658240" behindDoc="0" locked="0" layoutInCell="1" allowOverlap="0">
          <wp:simplePos x="0" y="0"/>
          <wp:positionH relativeFrom="page">
            <wp:posOffset>3133725</wp:posOffset>
          </wp:positionH>
          <wp:positionV relativeFrom="page">
            <wp:posOffset>8991637</wp:posOffset>
          </wp:positionV>
          <wp:extent cx="695325" cy="680085"/>
          <wp:effectExtent l="0" t="0" r="0" b="0"/>
          <wp:wrapSquare wrapText="bothSides"/>
          <wp:docPr id="1107" name="Picture 110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5325" cy="680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982F90">
    <w:pPr>
      <w:spacing w:after="0" w:line="259" w:lineRule="auto"/>
      <w:ind w:left="-1419" w:right="4201" w:firstLine="0"/>
      <w:jc w:val="left"/>
    </w:pPr>
    <w:r>
      <w:rPr>
        <w:noProof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page">
            <wp:posOffset>3009900</wp:posOffset>
          </wp:positionH>
          <wp:positionV relativeFrom="page">
            <wp:posOffset>8924925</wp:posOffset>
          </wp:positionV>
          <wp:extent cx="866775" cy="821801"/>
          <wp:effectExtent l="0" t="0" r="0" b="0"/>
          <wp:wrapTight wrapText="bothSides">
            <wp:wrapPolygon edited="0">
              <wp:start x="8070" y="0"/>
              <wp:lineTo x="5697" y="1002"/>
              <wp:lineTo x="475" y="6510"/>
              <wp:lineTo x="475" y="10015"/>
              <wp:lineTo x="1899" y="16526"/>
              <wp:lineTo x="7596" y="20532"/>
              <wp:lineTo x="9020" y="21032"/>
              <wp:lineTo x="11868" y="21032"/>
              <wp:lineTo x="13767" y="20532"/>
              <wp:lineTo x="18989" y="16526"/>
              <wp:lineTo x="20413" y="10015"/>
              <wp:lineTo x="20413" y="7011"/>
              <wp:lineTo x="16615" y="2003"/>
              <wp:lineTo x="13292" y="0"/>
              <wp:lineTo x="807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- transparent background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6775" cy="8218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75C32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EF56D0" wp14:editId="5EE223C8">
              <wp:simplePos x="0" y="0"/>
              <wp:positionH relativeFrom="column">
                <wp:posOffset>-66675</wp:posOffset>
              </wp:positionH>
              <wp:positionV relativeFrom="paragraph">
                <wp:posOffset>213360</wp:posOffset>
              </wp:positionV>
              <wp:extent cx="1924050" cy="695325"/>
              <wp:effectExtent l="0" t="0" r="19050" b="28575"/>
              <wp:wrapThrough wrapText="bothSides">
                <wp:wrapPolygon edited="0">
                  <wp:start x="0" y="0"/>
                  <wp:lineTo x="0" y="21896"/>
                  <wp:lineTo x="21600" y="21896"/>
                  <wp:lineTo x="21600" y="0"/>
                  <wp:lineTo x="0" y="0"/>
                </wp:wrapPolygon>
              </wp:wrapThrough>
              <wp:docPr id="1098" name="Text Box 109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24050" cy="695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:rsidR="00F30B61" w:rsidRPr="00DC799C" w:rsidRDefault="00F30B61" w:rsidP="00D831DC">
                          <w:pPr>
                            <w:spacing w:after="0"/>
                          </w:pPr>
                          <w:r w:rsidRPr="00DC799C">
                            <w:t>STHS Alumni Association</w:t>
                          </w:r>
                        </w:p>
                        <w:p w:rsidR="00F30B61" w:rsidRPr="00DC799C" w:rsidRDefault="00F30B61" w:rsidP="00D831DC">
                          <w:pPr>
                            <w:spacing w:after="0"/>
                          </w:pPr>
                          <w:r w:rsidRPr="00DC799C">
                            <w:t>PO Box 61474</w:t>
                          </w:r>
                        </w:p>
                        <w:p w:rsidR="00F30B61" w:rsidRDefault="00F30B61" w:rsidP="00D831DC">
                          <w:pPr>
                            <w:spacing w:after="0"/>
                          </w:pPr>
                          <w:r>
                            <w:t>Harrisburg, Pa. 17106-147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EF56D0" id="_x0000_t202" coordsize="21600,21600" o:spt="202" path="m,l,21600r21600,l21600,xe">
              <v:stroke joinstyle="miter"/>
              <v:path gradientshapeok="t" o:connecttype="rect"/>
            </v:shapetype>
            <v:shape id="Text Box 1098" o:spid="_x0000_s1027" type="#_x0000_t202" style="position:absolute;left:0;text-align:left;margin-left:-5.25pt;margin-top:16.8pt;width:151.5pt;height:5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" fillcolor="white [3201]" strokecolor="white [3212]" strokeweight=".5pt">
              <v:textbox>
                <w:txbxContent>
                  <w:p w:rsidR="00F30B61" w:rsidRPr="00DC799C" w:rsidRDefault="00F30B61" w:rsidP="00D831DC">
                    <w:pPr>
                      <w:spacing w:after="0"/>
                    </w:pPr>
                    <w:r w:rsidRPr="00DC799C">
                      <w:t>STHS Alumni Association</w:t>
                    </w:r>
                  </w:p>
                  <w:p w:rsidR="00F30B61" w:rsidRPr="00DC799C" w:rsidRDefault="00F30B61" w:rsidP="00D831DC">
                    <w:pPr>
                      <w:spacing w:after="0"/>
                    </w:pPr>
                    <w:r w:rsidRPr="00DC799C">
                      <w:t>PO Box 61474</w:t>
                    </w:r>
                  </w:p>
                  <w:p w:rsidR="00F30B61" w:rsidRDefault="00F30B61" w:rsidP="00D831DC">
                    <w:pPr>
                      <w:spacing w:after="0"/>
                    </w:pPr>
                    <w:r>
                      <w:t>Harrisburg, Pa. 17106-1474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="00F30B61">
      <w:t xml:space="preserve">                                                                                                               </w:t>
    </w:r>
  </w:p>
  <w:p w:rsidR="00F30B61" w:rsidRDefault="00F30B61">
    <w:pPr>
      <w:spacing w:after="0" w:line="259" w:lineRule="auto"/>
      <w:ind w:left="-1419" w:right="4201" w:firstLine="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835460" wp14:editId="034886E0">
              <wp:simplePos x="0" y="0"/>
              <wp:positionH relativeFrom="column">
                <wp:posOffset>3305175</wp:posOffset>
              </wp:positionH>
              <wp:positionV relativeFrom="paragraph">
                <wp:posOffset>22225</wp:posOffset>
              </wp:positionV>
              <wp:extent cx="2705100" cy="695325"/>
              <wp:effectExtent l="0" t="0" r="19050" b="28575"/>
              <wp:wrapNone/>
              <wp:docPr id="1096" name="Text Box 10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05100" cy="695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:rsidR="00F30B61" w:rsidRPr="00D246FD" w:rsidRDefault="00F30B61" w:rsidP="00D831DC">
                          <w:pPr>
                            <w:spacing w:after="0"/>
                          </w:pPr>
                          <w:r w:rsidRPr="00D246FD">
                            <w:t>Email:  sthsalumniassociation@gmail.com</w:t>
                          </w:r>
                        </w:p>
                        <w:p w:rsidR="00F30B61" w:rsidRPr="00D246FD" w:rsidRDefault="00F30B61" w:rsidP="00D831DC">
                          <w:pPr>
                            <w:spacing w:after="0"/>
                          </w:pPr>
                          <w:r w:rsidRPr="00D246FD">
                            <w:t>Website:  www.</w:t>
                          </w:r>
                          <w:r>
                            <w:t>sthsalumniassociation.com</w:t>
                          </w:r>
                        </w:p>
                        <w:p w:rsidR="00F30B61" w:rsidRDefault="00F30B61" w:rsidP="00D831DC">
                          <w:r w:rsidRPr="00D246FD">
                            <w:t>Facebook</w:t>
                          </w:r>
                          <w:r>
                            <w:t>:  www.facebook.com/STHSAA</w:t>
                          </w:r>
                        </w:p>
                        <w:p w:rsidR="00F30B61" w:rsidRDefault="00F30B61">
                          <w:pPr>
                            <w:ind w:left="0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835460" id="Text Box 1096" o:spid="_x0000_s1028" type="#_x0000_t202" style="position:absolute;left:0;text-align:left;margin-left:260.25pt;margin-top:1.75pt;width:213pt;height:5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" fillcolor="white [3201]" strokecolor="white [3212]" strokeweight=".5pt">
              <v:textbox>
                <w:txbxContent>
                  <w:p w:rsidR="00F30B61" w:rsidRPr="00D246FD" w:rsidRDefault="00F30B61" w:rsidP="00D831DC">
                    <w:pPr>
                      <w:spacing w:after="0"/>
                    </w:pPr>
                    <w:r w:rsidRPr="00D246FD">
                      <w:t>Email:  sthsalumniassociation@gmail.com</w:t>
                    </w:r>
                  </w:p>
                  <w:p w:rsidR="00F30B61" w:rsidRPr="00D246FD" w:rsidRDefault="00F30B61" w:rsidP="00D831DC">
                    <w:pPr>
                      <w:spacing w:after="0"/>
                    </w:pPr>
                    <w:r w:rsidRPr="00D246FD">
                      <w:t>Website:  www.</w:t>
                    </w:r>
                    <w:r>
                      <w:t>sthsalumniassociation.com</w:t>
                    </w:r>
                  </w:p>
                  <w:p w:rsidR="00F30B61" w:rsidRDefault="00F30B61" w:rsidP="00D831DC">
                    <w:r w:rsidRPr="00D246FD">
                      <w:t>Facebook</w:t>
                    </w:r>
                    <w:r>
                      <w:t>:  www.facebook.com/STHSAA</w:t>
                    </w:r>
                  </w:p>
                  <w:p w:rsidR="00F30B61" w:rsidRDefault="00F30B61">
                    <w:pPr>
                      <w:ind w:left="0"/>
                    </w:pPr>
                  </w:p>
                </w:txbxContent>
              </v:textbox>
            </v:shape>
          </w:pict>
        </mc:Fallback>
      </mc:AlternateContent>
    </w:r>
    <w:r>
      <w:t xml:space="preserve">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F30B61">
    <w:pPr>
      <w:spacing w:after="0" w:line="259" w:lineRule="auto"/>
      <w:ind w:left="-1419" w:right="4201" w:firstLine="0"/>
      <w:jc w:val="left"/>
    </w:pPr>
    <w:r>
      <w:rPr>
        <w:noProof/>
      </w:rPr>
      <w:drawing>
        <wp:anchor distT="0" distB="0" distL="114300" distR="114300" simplePos="0" relativeHeight="251660288" behindDoc="0" locked="0" layoutInCell="1" allowOverlap="0">
          <wp:simplePos x="0" y="0"/>
          <wp:positionH relativeFrom="page">
            <wp:posOffset>3133725</wp:posOffset>
          </wp:positionH>
          <wp:positionV relativeFrom="page">
            <wp:posOffset>8991637</wp:posOffset>
          </wp:positionV>
          <wp:extent cx="695325" cy="680085"/>
          <wp:effectExtent l="0" t="0" r="0" b="0"/>
          <wp:wrapSquare wrapText="bothSides"/>
          <wp:docPr id="1109" name="Picture 110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5325" cy="680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3192" w:rsidRDefault="00A03192">
      <w:pPr>
        <w:spacing w:after="0" w:line="240" w:lineRule="auto"/>
      </w:pPr>
      <w:r>
        <w:separator/>
      </w:r>
    </w:p>
  </w:footnote>
  <w:footnote w:type="continuationSeparator" w:id="0">
    <w:p w:rsidR="00A03192" w:rsidRDefault="00A031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F30B61">
    <w:pPr>
      <w:spacing w:after="0" w:line="240" w:lineRule="auto"/>
      <w:ind w:left="0" w:right="0" w:firstLine="0"/>
      <w:jc w:val="center"/>
    </w:pPr>
    <w:r>
      <w:rPr>
        <w:rFonts w:ascii="Arial" w:eastAsia="Arial" w:hAnsi="Arial" w:cs="Arial"/>
        <w:b/>
        <w:color w:val="FF0000"/>
        <w:sz w:val="48"/>
      </w:rPr>
      <w:t>Susquehanna Township High School Alumni Association Scholarship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F30B61">
    <w:pPr>
      <w:spacing w:after="0" w:line="240" w:lineRule="auto"/>
      <w:ind w:left="0" w:right="0" w:firstLine="0"/>
      <w:jc w:val="center"/>
    </w:pPr>
    <w:r>
      <w:rPr>
        <w:rFonts w:ascii="Arial" w:eastAsia="Arial" w:hAnsi="Arial" w:cs="Arial"/>
        <w:b/>
        <w:color w:val="FF0000"/>
        <w:sz w:val="48"/>
      </w:rPr>
      <w:t>Susquehanna Township High School Alumni Association Scholarship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61" w:rsidRDefault="00F30B61">
    <w:pPr>
      <w:spacing w:after="0" w:line="240" w:lineRule="auto"/>
      <w:ind w:left="0" w:right="0" w:firstLine="0"/>
      <w:jc w:val="center"/>
    </w:pPr>
    <w:r>
      <w:rPr>
        <w:rFonts w:ascii="Arial" w:eastAsia="Arial" w:hAnsi="Arial" w:cs="Arial"/>
        <w:b/>
        <w:color w:val="FF0000"/>
        <w:sz w:val="48"/>
      </w:rPr>
      <w:t>Susquehanna Township High School Alumni Association Scholarsh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A0B33"/>
    <w:multiLevelType w:val="hybridMultilevel"/>
    <w:tmpl w:val="98CEB976"/>
    <w:lvl w:ilvl="0" w:tplc="8CF886FC">
      <w:start w:val="1"/>
      <w:numFmt w:val="decimal"/>
      <w:lvlText w:val="%1."/>
      <w:lvlJc w:val="left"/>
      <w:pPr>
        <w:ind w:left="2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9D8B89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F2992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8E883A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A8533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90649B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00CAF1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F0E3A4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114737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02817E0"/>
    <w:multiLevelType w:val="hybridMultilevel"/>
    <w:tmpl w:val="291431B4"/>
    <w:lvl w:ilvl="0" w:tplc="1CD6974C">
      <w:start w:val="1"/>
      <w:numFmt w:val="decimal"/>
      <w:lvlText w:val="%1."/>
      <w:lvlJc w:val="left"/>
      <w:pPr>
        <w:ind w:left="2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3887C1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D52E90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44501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43EF0A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4A4C42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08C38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D981CF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7FED35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sjAyM7O0MDYxNzFQ0lEKTi0uzszPAykwqgUA9qkjGSwAAAA="/>
  </w:docVars>
  <w:rsids>
    <w:rsidRoot w:val="001509D6"/>
    <w:rsid w:val="000124EF"/>
    <w:rsid w:val="00061E2D"/>
    <w:rsid w:val="00081ACE"/>
    <w:rsid w:val="000C1219"/>
    <w:rsid w:val="00100F55"/>
    <w:rsid w:val="00113B11"/>
    <w:rsid w:val="001509D6"/>
    <w:rsid w:val="003456AA"/>
    <w:rsid w:val="004457F2"/>
    <w:rsid w:val="00571DF3"/>
    <w:rsid w:val="00575C32"/>
    <w:rsid w:val="005923B1"/>
    <w:rsid w:val="005B4588"/>
    <w:rsid w:val="00666C70"/>
    <w:rsid w:val="006B0019"/>
    <w:rsid w:val="007345E9"/>
    <w:rsid w:val="00750755"/>
    <w:rsid w:val="007F125A"/>
    <w:rsid w:val="008F7EF9"/>
    <w:rsid w:val="009404C1"/>
    <w:rsid w:val="00982F90"/>
    <w:rsid w:val="00A03192"/>
    <w:rsid w:val="00A30A11"/>
    <w:rsid w:val="00AA06C8"/>
    <w:rsid w:val="00AA1D81"/>
    <w:rsid w:val="00B167C1"/>
    <w:rsid w:val="00B51016"/>
    <w:rsid w:val="00D324EE"/>
    <w:rsid w:val="00D7240F"/>
    <w:rsid w:val="00D831DC"/>
    <w:rsid w:val="00DB2558"/>
    <w:rsid w:val="00E73A3C"/>
    <w:rsid w:val="00EC22D1"/>
    <w:rsid w:val="00F060B6"/>
    <w:rsid w:val="00F14897"/>
    <w:rsid w:val="00F30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04C25B"/>
  <w15:docId w15:val="{CFBF1903-485A-43D3-A709-35EE68BBC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F90"/>
    <w:pPr>
      <w:spacing w:after="837" w:line="264" w:lineRule="auto"/>
      <w:ind w:left="31" w:right="7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4" w:line="250" w:lineRule="auto"/>
      <w:ind w:left="31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AA1D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1D81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rsid w:val="00D831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831DC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12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219"/>
    <w:rPr>
      <w:rFonts w:ascii="Segoe UI" w:eastAsia="Calibri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724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nplott@hannasd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46</Words>
  <Characters>3231</Characters>
  <Application>Microsoft Office Word</Application>
  <DocSecurity>0</DocSecurity>
  <Lines>140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Dwayne DeFoor</cp:lastModifiedBy>
  <cp:revision>4</cp:revision>
  <cp:lastPrinted>2019-11-01T23:11:00Z</cp:lastPrinted>
  <dcterms:created xsi:type="dcterms:W3CDTF">2022-03-17T19:33:00Z</dcterms:created>
  <dcterms:modified xsi:type="dcterms:W3CDTF">2022-03-17T20:34:00Z</dcterms:modified>
</cp:coreProperties>
</file>